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6cf80e</w:t>
        </w:r>
      </w:hyperlink>
      <w:r>
        <w:t xml:space="preserve"> </w:t>
      </w:r>
      <w:r>
        <w:t xml:space="preserve">on February 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1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1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6cf80eb0cdc5217862aa9b9080e957b1073a1f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6cf80eb0cdc5217862aa9b9080e957b1073a1f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6cf80eb0cdc5217862aa9b9080e957b1073a1f9"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6cf80eb0cdc5217862aa9b9080e957b1073a1f9/"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1T17:48:11Z</dcterms:created>
  <dcterms:modified xsi:type="dcterms:W3CDTF">2023-02-01T17: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